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3EF8A6" w14:textId="011EB645" w:rsidR="00A960EA" w:rsidRDefault="007E2381" w:rsidP="007E2381">
      <w:pPr>
        <w:jc w:val="center"/>
        <w:rPr>
          <w:b/>
          <w:bCs/>
        </w:rPr>
      </w:pPr>
      <w:r>
        <w:rPr>
          <w:b/>
          <w:bCs/>
        </w:rPr>
        <w:t xml:space="preserve">Referat </w:t>
      </w:r>
      <w:r w:rsidRPr="007E2381">
        <w:rPr>
          <w:b/>
          <w:bCs/>
        </w:rPr>
        <w:t>- semestergruppemøde II</w:t>
      </w:r>
    </w:p>
    <w:p w14:paraId="57ED31C1" w14:textId="77777777" w:rsidR="00C61C41" w:rsidRDefault="00C61C41" w:rsidP="007E2381">
      <w:pPr>
        <w:jc w:val="center"/>
        <w:rPr>
          <w:b/>
          <w:bCs/>
        </w:rPr>
      </w:pPr>
    </w:p>
    <w:p w14:paraId="614994B8" w14:textId="104A2985" w:rsidR="00C61C41" w:rsidRPr="007E2381" w:rsidRDefault="00C61C41" w:rsidP="00C61C41">
      <w:pPr>
        <w:rPr>
          <w:b/>
          <w:bCs/>
        </w:rPr>
      </w:pPr>
      <w:r>
        <w:rPr>
          <w:b/>
          <w:bCs/>
        </w:rPr>
        <w:t xml:space="preserve">Fremmødte: </w:t>
      </w:r>
      <w:r w:rsidRPr="00C61C41">
        <w:t>5 studerende, heraf semesterrepræsentant fra Medis og Medicin, samt semesterkoordinator</w:t>
      </w:r>
    </w:p>
    <w:p w14:paraId="7B56EF27" w14:textId="77777777" w:rsidR="00C162C1" w:rsidRDefault="00C162C1"/>
    <w:p w14:paraId="12D51767" w14:textId="6EBCB083" w:rsidR="00C162C1" w:rsidRPr="007E2381" w:rsidRDefault="00C162C1" w:rsidP="007E2381">
      <w:pPr>
        <w:spacing w:line="360" w:lineRule="auto"/>
        <w:rPr>
          <w:b/>
          <w:bCs/>
        </w:rPr>
      </w:pPr>
      <w:r w:rsidRPr="007E2381">
        <w:rPr>
          <w:b/>
          <w:bCs/>
        </w:rPr>
        <w:t xml:space="preserve">Modul 4.2: Barnets vækst </w:t>
      </w:r>
    </w:p>
    <w:p w14:paraId="47DB8510" w14:textId="630FD621" w:rsidR="00C162C1" w:rsidRDefault="00C162C1" w:rsidP="007E2381">
      <w:pPr>
        <w:pStyle w:val="Listeafsnit"/>
        <w:numPr>
          <w:ilvl w:val="0"/>
          <w:numId w:val="1"/>
        </w:numPr>
        <w:spacing w:line="360" w:lineRule="auto"/>
      </w:pPr>
      <w:r>
        <w:t xml:space="preserve">Generelt rigtig godt modul </w:t>
      </w:r>
    </w:p>
    <w:p w14:paraId="221E40CA" w14:textId="7C6F31CC" w:rsidR="007E2381" w:rsidRDefault="007E2381" w:rsidP="007E2381">
      <w:pPr>
        <w:spacing w:line="360" w:lineRule="auto"/>
      </w:pPr>
      <w:r>
        <w:t xml:space="preserve">Cases </w:t>
      </w:r>
    </w:p>
    <w:p w14:paraId="4A0AEB58" w14:textId="055DF1E8" w:rsidR="007E2381" w:rsidRDefault="007E2381" w:rsidP="007E2381">
      <w:pPr>
        <w:pStyle w:val="Listeafsnit"/>
        <w:numPr>
          <w:ilvl w:val="0"/>
          <w:numId w:val="1"/>
        </w:numPr>
        <w:spacing w:line="360" w:lineRule="auto"/>
      </w:pPr>
      <w:r>
        <w:t xml:space="preserve">Gode cases </w:t>
      </w:r>
    </w:p>
    <w:p w14:paraId="73AD7B04" w14:textId="6CCB92E5" w:rsidR="007E2381" w:rsidRDefault="007E2381" w:rsidP="007E2381">
      <w:pPr>
        <w:spacing w:line="360" w:lineRule="auto"/>
      </w:pPr>
      <w:r>
        <w:t xml:space="preserve">Forelæsninger </w:t>
      </w:r>
    </w:p>
    <w:p w14:paraId="3C905DDF" w14:textId="1889812C" w:rsidR="00C162C1" w:rsidRDefault="00C162C1" w:rsidP="007E2381">
      <w:pPr>
        <w:pStyle w:val="Listeafsnit"/>
        <w:numPr>
          <w:ilvl w:val="0"/>
          <w:numId w:val="1"/>
        </w:numPr>
        <w:spacing w:line="360" w:lineRule="auto"/>
      </w:pPr>
      <w:r>
        <w:t>Virkelige gode slides fra</w:t>
      </w:r>
      <w:r w:rsidR="005A3F73">
        <w:t xml:space="preserve"> </w:t>
      </w:r>
      <w:r w:rsidR="000A631A">
        <w:t>Jane</w:t>
      </w:r>
    </w:p>
    <w:p w14:paraId="7CAAFD69" w14:textId="79F07425" w:rsidR="00C162C1" w:rsidRDefault="00C162C1" w:rsidP="007E2381">
      <w:pPr>
        <w:pStyle w:val="Listeafsnit"/>
        <w:numPr>
          <w:ilvl w:val="0"/>
          <w:numId w:val="1"/>
        </w:numPr>
        <w:spacing w:line="360" w:lineRule="auto"/>
      </w:pPr>
      <w:r>
        <w:t xml:space="preserve">Nogle gange lidt for god tid </w:t>
      </w:r>
      <w:r w:rsidR="00D62F99">
        <w:t>til hver forelæsning, hvorfor den slutter før tid</w:t>
      </w:r>
    </w:p>
    <w:p w14:paraId="23F53A68" w14:textId="4103FC1B" w:rsidR="007E2381" w:rsidRDefault="007E2381" w:rsidP="007E2381">
      <w:pPr>
        <w:spacing w:line="360" w:lineRule="auto"/>
      </w:pPr>
      <w:r>
        <w:t xml:space="preserve">Studiesal </w:t>
      </w:r>
    </w:p>
    <w:p w14:paraId="7FC53D2A" w14:textId="1C8C287A" w:rsidR="00C162C1" w:rsidRDefault="00C162C1" w:rsidP="007E2381">
      <w:pPr>
        <w:pStyle w:val="Listeafsnit"/>
        <w:numPr>
          <w:ilvl w:val="0"/>
          <w:numId w:val="1"/>
        </w:numPr>
        <w:spacing w:line="360" w:lineRule="auto"/>
      </w:pPr>
      <w:r>
        <w:t xml:space="preserve">Mere struktur i studiesalen </w:t>
      </w:r>
    </w:p>
    <w:p w14:paraId="7DB18430" w14:textId="7CCF1392" w:rsidR="00D62F99" w:rsidRDefault="00D62F99" w:rsidP="007E2381">
      <w:pPr>
        <w:pStyle w:val="Listeafsnit"/>
        <w:numPr>
          <w:ilvl w:val="0"/>
          <w:numId w:val="1"/>
        </w:numPr>
        <w:spacing w:line="360" w:lineRule="auto"/>
      </w:pPr>
      <w:r>
        <w:t>Fik ikke brugt studentermedhjælperne ret meget</w:t>
      </w:r>
    </w:p>
    <w:p w14:paraId="391B3926" w14:textId="0963A5C0" w:rsidR="00C162C1" w:rsidRDefault="00C162C1" w:rsidP="007E2381">
      <w:pPr>
        <w:pStyle w:val="Listeafsnit"/>
        <w:numPr>
          <w:ilvl w:val="0"/>
          <w:numId w:val="1"/>
        </w:numPr>
        <w:spacing w:line="360" w:lineRule="auto"/>
      </w:pPr>
      <w:r>
        <w:t>Lægge studiesalen i forlængelse af nogle forelæsninger</w:t>
      </w:r>
    </w:p>
    <w:p w14:paraId="728249D6" w14:textId="049A6057" w:rsidR="007E2381" w:rsidRDefault="007E2381" w:rsidP="007E2381">
      <w:pPr>
        <w:spacing w:line="360" w:lineRule="auto"/>
      </w:pPr>
      <w:r>
        <w:t xml:space="preserve">Klinik </w:t>
      </w:r>
    </w:p>
    <w:p w14:paraId="3B7F3768" w14:textId="77777777" w:rsidR="007E2381" w:rsidRDefault="00C162C1" w:rsidP="007E2381">
      <w:pPr>
        <w:pStyle w:val="Listeafsnit"/>
        <w:numPr>
          <w:ilvl w:val="0"/>
          <w:numId w:val="1"/>
        </w:numPr>
        <w:spacing w:line="360" w:lineRule="auto"/>
      </w:pPr>
      <w:r>
        <w:t>Kvalitetsworkshop</w:t>
      </w:r>
    </w:p>
    <w:p w14:paraId="1F6E2520" w14:textId="55C9C5F4" w:rsidR="00C162C1" w:rsidRDefault="007E2381" w:rsidP="007E2381">
      <w:pPr>
        <w:pStyle w:val="Listeafsnit"/>
        <w:numPr>
          <w:ilvl w:val="1"/>
          <w:numId w:val="1"/>
        </w:numPr>
        <w:spacing w:line="360" w:lineRule="auto"/>
      </w:pPr>
      <w:r>
        <w:t>L</w:t>
      </w:r>
      <w:r w:rsidR="00C162C1">
        <w:t xml:space="preserve">idt for langt </w:t>
      </w:r>
    </w:p>
    <w:p w14:paraId="000C8C4E" w14:textId="77777777" w:rsidR="007E2381" w:rsidRDefault="00C162C1" w:rsidP="007E2381">
      <w:pPr>
        <w:pStyle w:val="Listeafsnit"/>
        <w:numPr>
          <w:ilvl w:val="0"/>
          <w:numId w:val="1"/>
        </w:numPr>
        <w:spacing w:line="360" w:lineRule="auto"/>
      </w:pPr>
      <w:r>
        <w:t>KO1</w:t>
      </w:r>
    </w:p>
    <w:p w14:paraId="2ED93A50" w14:textId="5826D039" w:rsidR="00D62F99" w:rsidRDefault="00D62F99" w:rsidP="007E2381">
      <w:pPr>
        <w:pStyle w:val="Listeafsnit"/>
        <w:numPr>
          <w:ilvl w:val="1"/>
          <w:numId w:val="1"/>
        </w:numPr>
        <w:spacing w:line="360" w:lineRule="auto"/>
      </w:pPr>
      <w:r>
        <w:t>Mega godt ophold med god struktur</w:t>
      </w:r>
    </w:p>
    <w:p w14:paraId="0ECC695E" w14:textId="60034685" w:rsidR="00C162C1" w:rsidRDefault="007E2381" w:rsidP="007E2381">
      <w:pPr>
        <w:pStyle w:val="Listeafsnit"/>
        <w:numPr>
          <w:ilvl w:val="1"/>
          <w:numId w:val="1"/>
        </w:numPr>
        <w:spacing w:line="360" w:lineRule="auto"/>
      </w:pPr>
      <w:r>
        <w:t>G</w:t>
      </w:r>
      <w:r w:rsidR="00C162C1">
        <w:t xml:space="preserve">odt med efterbehandling </w:t>
      </w:r>
      <w:r w:rsidR="00D62F99">
        <w:t xml:space="preserve">med læge </w:t>
      </w:r>
    </w:p>
    <w:p w14:paraId="2BA29C90" w14:textId="77777777" w:rsidR="007E2381" w:rsidRDefault="00C162C1" w:rsidP="007E2381">
      <w:pPr>
        <w:pStyle w:val="Listeafsnit"/>
        <w:numPr>
          <w:ilvl w:val="0"/>
          <w:numId w:val="1"/>
        </w:numPr>
        <w:spacing w:line="360" w:lineRule="auto"/>
      </w:pPr>
      <w:r>
        <w:t>KØ2</w:t>
      </w:r>
      <w:r w:rsidR="007E2381">
        <w:t xml:space="preserve"> </w:t>
      </w:r>
    </w:p>
    <w:p w14:paraId="23E5773C" w14:textId="78C7DD3B" w:rsidR="00C162C1" w:rsidRDefault="007E2381" w:rsidP="007E2381">
      <w:pPr>
        <w:pStyle w:val="Listeafsnit"/>
        <w:numPr>
          <w:ilvl w:val="1"/>
          <w:numId w:val="1"/>
        </w:numPr>
        <w:spacing w:line="360" w:lineRule="auto"/>
      </w:pPr>
      <w:r>
        <w:t>M</w:t>
      </w:r>
      <w:r w:rsidR="00C162C1">
        <w:t xml:space="preserve">åske lidt for meget at have lægen med ind, da man både have patient, forældre og læge man skulle have fokus på. </w:t>
      </w:r>
      <w:r w:rsidR="00D62F99">
        <w:t>Man havde mange hatte på når man skulle snakke med så mange forskellige mennesker (børn, forældre, læge)</w:t>
      </w:r>
    </w:p>
    <w:p w14:paraId="757E65AF" w14:textId="77777777" w:rsidR="00D62F99" w:rsidRDefault="00D62F99" w:rsidP="00D62F99">
      <w:pPr>
        <w:pStyle w:val="Listeafsnit"/>
        <w:spacing w:line="360" w:lineRule="auto"/>
        <w:ind w:left="1440"/>
      </w:pPr>
    </w:p>
    <w:p w14:paraId="2D60A503" w14:textId="2073CFCF" w:rsidR="00C162C1" w:rsidRDefault="00C162C1" w:rsidP="007E2381">
      <w:pPr>
        <w:spacing w:line="360" w:lineRule="auto"/>
        <w:rPr>
          <w:b/>
          <w:bCs/>
        </w:rPr>
      </w:pPr>
      <w:r w:rsidRPr="007E2381">
        <w:rPr>
          <w:b/>
          <w:bCs/>
        </w:rPr>
        <w:t>Modul 4.2</w:t>
      </w:r>
      <w:r w:rsidR="007E2381" w:rsidRPr="007E2381">
        <w:rPr>
          <w:b/>
          <w:bCs/>
        </w:rPr>
        <w:t xml:space="preserve">: Videregående biokemi og genetik </w:t>
      </w:r>
    </w:p>
    <w:p w14:paraId="35475648" w14:textId="46205327" w:rsidR="00D62F99" w:rsidRDefault="00D62F99" w:rsidP="00D62F99">
      <w:pPr>
        <w:pStyle w:val="Listeafsnit"/>
        <w:numPr>
          <w:ilvl w:val="0"/>
          <w:numId w:val="1"/>
        </w:numPr>
        <w:spacing w:line="360" w:lineRule="auto"/>
      </w:pPr>
      <w:r>
        <w:t>Generelt et virkelig godt modul</w:t>
      </w:r>
    </w:p>
    <w:p w14:paraId="49C66111" w14:textId="3A9D0962" w:rsidR="00A030FC" w:rsidRDefault="00A030FC" w:rsidP="00D62F99">
      <w:pPr>
        <w:pStyle w:val="Listeafsnit"/>
        <w:numPr>
          <w:ilvl w:val="0"/>
          <w:numId w:val="1"/>
        </w:numPr>
        <w:spacing w:line="360" w:lineRule="auto"/>
      </w:pPr>
      <w:r>
        <w:t xml:space="preserve">Klæder Medis godt på til projektmodulet, hvilket Medicinerne ikke er. </w:t>
      </w:r>
    </w:p>
    <w:p w14:paraId="2062AD4C" w14:textId="0D0FE16A" w:rsidR="006C0BA6" w:rsidRPr="006C0BA6" w:rsidRDefault="006C0BA6" w:rsidP="007E2381">
      <w:pPr>
        <w:spacing w:line="360" w:lineRule="auto"/>
      </w:pPr>
      <w:r w:rsidRPr="006C0BA6">
        <w:t xml:space="preserve">Cases </w:t>
      </w:r>
    </w:p>
    <w:p w14:paraId="57AAB5DB" w14:textId="1656DE83" w:rsidR="00C162C1" w:rsidRDefault="006C0BA6" w:rsidP="007E2381">
      <w:pPr>
        <w:pStyle w:val="Listeafsnit"/>
        <w:numPr>
          <w:ilvl w:val="0"/>
          <w:numId w:val="1"/>
        </w:numPr>
        <w:spacing w:line="360" w:lineRule="auto"/>
      </w:pPr>
      <w:r>
        <w:t xml:space="preserve">Case vejleder var </w:t>
      </w:r>
      <w:r w:rsidR="00C162C1">
        <w:t xml:space="preserve">godt klædt på </w:t>
      </w:r>
    </w:p>
    <w:p w14:paraId="159A08F7" w14:textId="4A5B2F6F" w:rsidR="006C0BA6" w:rsidRDefault="006C0BA6" w:rsidP="006C0BA6">
      <w:pPr>
        <w:spacing w:line="360" w:lineRule="auto"/>
      </w:pPr>
      <w:r>
        <w:t xml:space="preserve">Forelæsninger </w:t>
      </w:r>
    </w:p>
    <w:p w14:paraId="6285D918" w14:textId="25859845" w:rsidR="00C162C1" w:rsidRDefault="00C162C1" w:rsidP="007E2381">
      <w:pPr>
        <w:pStyle w:val="Listeafsnit"/>
        <w:numPr>
          <w:ilvl w:val="0"/>
          <w:numId w:val="1"/>
        </w:numPr>
        <w:spacing w:line="360" w:lineRule="auto"/>
      </w:pPr>
      <w:r>
        <w:t xml:space="preserve">Gode forelæsninger  </w:t>
      </w:r>
    </w:p>
    <w:p w14:paraId="11BAEA17" w14:textId="77777777" w:rsidR="00D62F99" w:rsidRDefault="00F45E5B" w:rsidP="008C38C1">
      <w:pPr>
        <w:pStyle w:val="Listeafsnit"/>
        <w:numPr>
          <w:ilvl w:val="0"/>
          <w:numId w:val="1"/>
        </w:numPr>
        <w:spacing w:line="360" w:lineRule="auto"/>
      </w:pPr>
      <w:r>
        <w:lastRenderedPageBreak/>
        <w:t>Godt med opgaveregning, man fik lov til at arbejde med det man lærte.</w:t>
      </w:r>
    </w:p>
    <w:p w14:paraId="2316B566" w14:textId="30408FF7" w:rsidR="008C38C1" w:rsidRDefault="00D62F99" w:rsidP="008C38C1">
      <w:pPr>
        <w:pStyle w:val="Listeafsnit"/>
        <w:numPr>
          <w:ilvl w:val="0"/>
          <w:numId w:val="1"/>
        </w:numPr>
        <w:spacing w:line="360" w:lineRule="auto"/>
      </w:pPr>
      <w:r>
        <w:t>Bedre end at have en studiesal</w:t>
      </w:r>
      <w:r w:rsidR="00F45E5B">
        <w:t xml:space="preserve"> </w:t>
      </w:r>
    </w:p>
    <w:p w14:paraId="196510F8" w14:textId="46738BF5" w:rsidR="006C0BA6" w:rsidRDefault="006C0BA6" w:rsidP="006C0BA6">
      <w:pPr>
        <w:spacing w:line="360" w:lineRule="auto"/>
      </w:pPr>
      <w:r>
        <w:t xml:space="preserve">Bioinformatik - workshop </w:t>
      </w:r>
    </w:p>
    <w:p w14:paraId="015B9D3B" w14:textId="77777777" w:rsidR="00D62F99" w:rsidRDefault="00F45E5B" w:rsidP="007E2381">
      <w:pPr>
        <w:pStyle w:val="Listeafsnit"/>
        <w:numPr>
          <w:ilvl w:val="0"/>
          <w:numId w:val="1"/>
        </w:numPr>
        <w:spacing w:line="360" w:lineRule="auto"/>
      </w:pPr>
      <w:r>
        <w:t>Bioinformatik - var meget tung, og kompliceret. Det har ikke lykkes at koble workshoppen til målgruppen</w:t>
      </w:r>
      <w:r w:rsidR="00D62F99">
        <w:t xml:space="preserve"> (begynder niveau)</w:t>
      </w:r>
    </w:p>
    <w:p w14:paraId="283E2604" w14:textId="322AD1CD" w:rsidR="00F45E5B" w:rsidRDefault="00D62F99" w:rsidP="007E2381">
      <w:pPr>
        <w:pStyle w:val="Listeafsnit"/>
        <w:numPr>
          <w:ilvl w:val="0"/>
          <w:numId w:val="1"/>
        </w:numPr>
        <w:spacing w:line="360" w:lineRule="auto"/>
      </w:pPr>
      <w:r>
        <w:t>Svært at se hvad man bør kunne til eksamen, og hvordan det vil blive implementeret heri</w:t>
      </w:r>
      <w:r w:rsidR="00F45E5B">
        <w:t xml:space="preserve">. </w:t>
      </w:r>
    </w:p>
    <w:p w14:paraId="1485DED0" w14:textId="7544EF64" w:rsidR="006C0BA6" w:rsidRDefault="006C0BA6" w:rsidP="006C0BA6">
      <w:pPr>
        <w:spacing w:line="360" w:lineRule="auto"/>
      </w:pPr>
      <w:r>
        <w:t>Lab</w:t>
      </w:r>
      <w:r w:rsidR="00A030FC">
        <w:t>oratorie øvelsen</w:t>
      </w:r>
    </w:p>
    <w:p w14:paraId="63F02A08" w14:textId="272CF333" w:rsidR="00A030FC" w:rsidRDefault="00A030FC" w:rsidP="007E2381">
      <w:pPr>
        <w:pStyle w:val="Listeafsnit"/>
        <w:numPr>
          <w:ilvl w:val="0"/>
          <w:numId w:val="1"/>
        </w:numPr>
        <w:spacing w:line="360" w:lineRule="auto"/>
      </w:pPr>
      <w:r>
        <w:t>Mega godt</w:t>
      </w:r>
    </w:p>
    <w:p w14:paraId="15183C38" w14:textId="70A0CD48" w:rsidR="00F45E5B" w:rsidRDefault="00F45E5B" w:rsidP="007E2381">
      <w:pPr>
        <w:pStyle w:val="Listeafsnit"/>
        <w:numPr>
          <w:ilvl w:val="0"/>
          <w:numId w:val="1"/>
        </w:numPr>
        <w:spacing w:line="360" w:lineRule="auto"/>
      </w:pPr>
      <w:r>
        <w:t xml:space="preserve">Ditte og Jacek var gode til at forklare </w:t>
      </w:r>
    </w:p>
    <w:p w14:paraId="2CEA9C14" w14:textId="19AFE57A" w:rsidR="00C162C1" w:rsidRDefault="00F45E5B" w:rsidP="007E2381">
      <w:pPr>
        <w:pStyle w:val="Listeafsnit"/>
        <w:numPr>
          <w:ilvl w:val="0"/>
          <w:numId w:val="1"/>
        </w:numPr>
        <w:spacing w:line="360" w:lineRule="auto"/>
      </w:pPr>
      <w:r>
        <w:t xml:space="preserve">God tid i Lab, havde tid til at spørge. </w:t>
      </w:r>
      <w:r w:rsidR="00C162C1">
        <w:t xml:space="preserve"> </w:t>
      </w:r>
    </w:p>
    <w:p w14:paraId="47955B17" w14:textId="02AC04B2" w:rsidR="00A030FC" w:rsidRDefault="00A030FC" w:rsidP="007E2381">
      <w:pPr>
        <w:pStyle w:val="Listeafsnit"/>
        <w:numPr>
          <w:ilvl w:val="0"/>
          <w:numId w:val="1"/>
        </w:numPr>
        <w:spacing w:line="360" w:lineRule="auto"/>
      </w:pPr>
      <w:r>
        <w:t>Godt med Hands-on tid</w:t>
      </w:r>
    </w:p>
    <w:p w14:paraId="64559E3E" w14:textId="0B15174B" w:rsidR="00A030FC" w:rsidRDefault="00A030FC" w:rsidP="007E2381">
      <w:pPr>
        <w:pStyle w:val="Listeafsnit"/>
        <w:numPr>
          <w:ilvl w:val="0"/>
          <w:numId w:val="1"/>
        </w:numPr>
        <w:spacing w:line="360" w:lineRule="auto"/>
      </w:pPr>
      <w:r>
        <w:t>Gerne mere lab tid</w:t>
      </w:r>
    </w:p>
    <w:p w14:paraId="2C4FD2D9" w14:textId="5CFCCA07" w:rsidR="006C0BA6" w:rsidRDefault="006C0BA6" w:rsidP="006C0BA6">
      <w:pPr>
        <w:spacing w:line="360" w:lineRule="auto"/>
      </w:pPr>
      <w:r>
        <w:t xml:space="preserve">Pensum </w:t>
      </w:r>
    </w:p>
    <w:p w14:paraId="426C47EE" w14:textId="77777777" w:rsidR="006C0BA6" w:rsidRDefault="006C0BA6" w:rsidP="006C0BA6">
      <w:pPr>
        <w:pStyle w:val="Listeafsnit"/>
        <w:numPr>
          <w:ilvl w:val="0"/>
          <w:numId w:val="1"/>
        </w:numPr>
        <w:spacing w:line="360" w:lineRule="auto"/>
      </w:pPr>
      <w:r>
        <w:t xml:space="preserve">Modulet kræver mere arbejde end modul 4.2 for medicinerne. </w:t>
      </w:r>
    </w:p>
    <w:p w14:paraId="6F91A38A" w14:textId="3AFF4CD9" w:rsidR="00A030FC" w:rsidRDefault="00A030FC" w:rsidP="007E2381">
      <w:pPr>
        <w:pStyle w:val="Listeafsnit"/>
        <w:numPr>
          <w:ilvl w:val="0"/>
          <w:numId w:val="1"/>
        </w:numPr>
        <w:spacing w:line="360" w:lineRule="auto"/>
      </w:pPr>
      <w:r>
        <w:t>Svært modul med mange metoder</w:t>
      </w:r>
    </w:p>
    <w:p w14:paraId="0F5DC5A5" w14:textId="432B4F65" w:rsidR="00103675" w:rsidRDefault="006C0BA6" w:rsidP="007E2381">
      <w:pPr>
        <w:pStyle w:val="Listeafsnit"/>
        <w:numPr>
          <w:ilvl w:val="0"/>
          <w:numId w:val="1"/>
        </w:numPr>
        <w:spacing w:line="360" w:lineRule="auto"/>
      </w:pPr>
      <w:r>
        <w:t>Anbefalet litteratur</w:t>
      </w:r>
      <w:r w:rsidR="00103675">
        <w:t xml:space="preserve"> er ikke pensumdækkende</w:t>
      </w:r>
      <w:r>
        <w:t xml:space="preserve">. </w:t>
      </w:r>
    </w:p>
    <w:p w14:paraId="38FEC707" w14:textId="54BD883F" w:rsidR="00F45E5B" w:rsidRDefault="00F45E5B" w:rsidP="00A030FC">
      <w:pPr>
        <w:spacing w:line="360" w:lineRule="auto"/>
        <w:ind w:left="360"/>
      </w:pPr>
    </w:p>
    <w:p w14:paraId="180C1B64" w14:textId="26E84BD7" w:rsidR="007E2381" w:rsidRPr="006C0BA6" w:rsidRDefault="00F45E5B" w:rsidP="007E2381">
      <w:pPr>
        <w:spacing w:line="360" w:lineRule="auto"/>
        <w:rPr>
          <w:b/>
          <w:bCs/>
        </w:rPr>
      </w:pPr>
      <w:r w:rsidRPr="006C0BA6">
        <w:rPr>
          <w:b/>
          <w:bCs/>
        </w:rPr>
        <w:t xml:space="preserve">Modul 4.3: Almen patologi </w:t>
      </w:r>
    </w:p>
    <w:p w14:paraId="1B4E831C" w14:textId="52E8EDF9" w:rsidR="007E2381" w:rsidRDefault="007E2381" w:rsidP="006C0BA6">
      <w:pPr>
        <w:spacing w:line="360" w:lineRule="auto"/>
      </w:pPr>
      <w:r>
        <w:t xml:space="preserve">Cases </w:t>
      </w:r>
    </w:p>
    <w:p w14:paraId="281810C8" w14:textId="3F50FE4F" w:rsidR="007E2381" w:rsidRDefault="007E2381" w:rsidP="006C0BA6">
      <w:pPr>
        <w:pStyle w:val="Listeafsnit"/>
        <w:numPr>
          <w:ilvl w:val="0"/>
          <w:numId w:val="1"/>
        </w:numPr>
        <w:spacing w:line="360" w:lineRule="auto"/>
      </w:pPr>
      <w:r>
        <w:t>Gode og spændende cases</w:t>
      </w:r>
    </w:p>
    <w:p w14:paraId="78013B15" w14:textId="0E92E062" w:rsidR="00722908" w:rsidRDefault="00722908" w:rsidP="006C0BA6">
      <w:pPr>
        <w:pStyle w:val="Listeafsnit"/>
        <w:numPr>
          <w:ilvl w:val="0"/>
          <w:numId w:val="1"/>
        </w:numPr>
        <w:spacing w:line="360" w:lineRule="auto"/>
      </w:pPr>
      <w:r>
        <w:t xml:space="preserve">Fedt at casene har en sammenhæng til studiesalsøvelserne </w:t>
      </w:r>
    </w:p>
    <w:p w14:paraId="49E0C506" w14:textId="275DDAA8" w:rsidR="007E2381" w:rsidRDefault="007E2381" w:rsidP="006C0BA6">
      <w:pPr>
        <w:spacing w:line="360" w:lineRule="auto"/>
      </w:pPr>
      <w:r>
        <w:t xml:space="preserve">Forelæsninger </w:t>
      </w:r>
    </w:p>
    <w:p w14:paraId="757ED4F0" w14:textId="3D28E77C" w:rsidR="007E2381" w:rsidRDefault="007E2381" w:rsidP="006C0BA6">
      <w:pPr>
        <w:pStyle w:val="Listeafsnit"/>
        <w:numPr>
          <w:ilvl w:val="0"/>
          <w:numId w:val="1"/>
        </w:numPr>
        <w:spacing w:line="360" w:lineRule="auto"/>
      </w:pPr>
      <w:r>
        <w:t xml:space="preserve">Hæmodynamiske lidelser - VIRKELIG god forelæsning, hvor læringsmålene er svaret på til forelæsninger.  </w:t>
      </w:r>
    </w:p>
    <w:p w14:paraId="33ADF605" w14:textId="562C7FFC" w:rsidR="00A030FC" w:rsidRDefault="00A030FC" w:rsidP="006C0BA6">
      <w:pPr>
        <w:pStyle w:val="Listeafsnit"/>
        <w:numPr>
          <w:ilvl w:val="0"/>
          <w:numId w:val="1"/>
        </w:numPr>
        <w:spacing w:line="360" w:lineRule="auto"/>
      </w:pPr>
      <w:r>
        <w:t>Qiuyue slides er rigtig gode.</w:t>
      </w:r>
    </w:p>
    <w:p w14:paraId="473FA6E4" w14:textId="33AFF08E" w:rsidR="007E2381" w:rsidRDefault="007E2381" w:rsidP="006C0BA6">
      <w:pPr>
        <w:spacing w:line="360" w:lineRule="auto"/>
      </w:pPr>
      <w:r>
        <w:t xml:space="preserve">Studiesal (Mikroskopi) </w:t>
      </w:r>
    </w:p>
    <w:p w14:paraId="03F6A80D" w14:textId="77777777" w:rsidR="006C0BA6" w:rsidRDefault="00F45E5B" w:rsidP="006C0BA6">
      <w:pPr>
        <w:pStyle w:val="Listeafsnit"/>
        <w:numPr>
          <w:ilvl w:val="0"/>
          <w:numId w:val="1"/>
        </w:numPr>
        <w:spacing w:line="360" w:lineRule="auto"/>
      </w:pPr>
      <w:r>
        <w:t xml:space="preserve">For lidt tid ved mikroskopi </w:t>
      </w:r>
    </w:p>
    <w:p w14:paraId="3C0B3ECA" w14:textId="5EFC78F1" w:rsidR="00F45E5B" w:rsidRDefault="00F45E5B" w:rsidP="006C0BA6">
      <w:pPr>
        <w:pStyle w:val="Listeafsnit"/>
        <w:numPr>
          <w:ilvl w:val="1"/>
          <w:numId w:val="1"/>
        </w:numPr>
        <w:spacing w:line="360" w:lineRule="auto"/>
      </w:pPr>
      <w:r>
        <w:t xml:space="preserve">Løsning: mere tid </w:t>
      </w:r>
      <w:r w:rsidR="00CD76EF">
        <w:t>– ca 30 min mere</w:t>
      </w:r>
    </w:p>
    <w:p w14:paraId="43F89DCB" w14:textId="6C3BFF18" w:rsidR="00CD76EF" w:rsidRDefault="00CD76EF" w:rsidP="00CD76EF">
      <w:pPr>
        <w:pStyle w:val="Listeafsnit"/>
        <w:numPr>
          <w:ilvl w:val="0"/>
          <w:numId w:val="1"/>
        </w:numPr>
        <w:spacing w:line="360" w:lineRule="auto"/>
      </w:pPr>
      <w:r>
        <w:t>Fint med mikroskoper</w:t>
      </w:r>
    </w:p>
    <w:p w14:paraId="7233728A" w14:textId="10445266" w:rsidR="006C0BA6" w:rsidRDefault="00A030FC" w:rsidP="006C0BA6">
      <w:pPr>
        <w:pStyle w:val="Listeafsnit"/>
        <w:numPr>
          <w:ilvl w:val="0"/>
          <w:numId w:val="1"/>
        </w:numPr>
        <w:spacing w:line="360" w:lineRule="auto"/>
      </w:pPr>
      <w:r>
        <w:t xml:space="preserve">Fint med en </w:t>
      </w:r>
      <w:r w:rsidR="00F45E5B">
        <w:t>ekstra mikroskopi</w:t>
      </w:r>
      <w:r>
        <w:t xml:space="preserve"> session, til dem der gerne ville have mere tid. Den lå desværre bare på et tidspunkt hvor M</w:t>
      </w:r>
      <w:r w:rsidR="00F45E5B">
        <w:t>edis</w:t>
      </w:r>
      <w:r>
        <w:t xml:space="preserve"> havde</w:t>
      </w:r>
      <w:r w:rsidR="00F45E5B">
        <w:t xml:space="preserve"> obligatorisk</w:t>
      </w:r>
      <w:r>
        <w:t xml:space="preserve"> undervisning</w:t>
      </w:r>
      <w:r w:rsidR="00F45E5B">
        <w:t xml:space="preserve">. </w:t>
      </w:r>
    </w:p>
    <w:p w14:paraId="2E8B65B7" w14:textId="3546A4F7" w:rsidR="00F45E5B" w:rsidRDefault="00F45E5B" w:rsidP="006C0BA6">
      <w:pPr>
        <w:pStyle w:val="Listeafsnit"/>
        <w:numPr>
          <w:ilvl w:val="0"/>
          <w:numId w:val="1"/>
        </w:numPr>
        <w:spacing w:line="360" w:lineRule="auto"/>
      </w:pPr>
      <w:r>
        <w:t xml:space="preserve">Masser af hjælp var tilgængelige. </w:t>
      </w:r>
    </w:p>
    <w:p w14:paraId="504AFBD2" w14:textId="77777777" w:rsidR="00103675" w:rsidRDefault="00103675" w:rsidP="006C0BA6">
      <w:pPr>
        <w:spacing w:line="360" w:lineRule="auto"/>
      </w:pPr>
      <w:r>
        <w:lastRenderedPageBreak/>
        <w:t xml:space="preserve">Patologisal: </w:t>
      </w:r>
    </w:p>
    <w:p w14:paraId="5ADD1D2A" w14:textId="6E722B6E" w:rsidR="00103675" w:rsidRDefault="00103675" w:rsidP="006C0BA6">
      <w:pPr>
        <w:pStyle w:val="Listeafsnit"/>
        <w:numPr>
          <w:ilvl w:val="0"/>
          <w:numId w:val="1"/>
        </w:numPr>
        <w:spacing w:line="360" w:lineRule="auto"/>
      </w:pPr>
      <w:r>
        <w:t>Var virkelig god</w:t>
      </w:r>
    </w:p>
    <w:p w14:paraId="08CB1A0C" w14:textId="47DBD86B" w:rsidR="00103675" w:rsidRDefault="00103675" w:rsidP="006C0BA6">
      <w:pPr>
        <w:pStyle w:val="Listeafsnit"/>
        <w:numPr>
          <w:ilvl w:val="0"/>
          <w:numId w:val="1"/>
        </w:numPr>
        <w:spacing w:line="360" w:lineRule="auto"/>
      </w:pPr>
      <w:r>
        <w:t>Underviser gennemgik den normale anatomi</w:t>
      </w:r>
      <w:r w:rsidR="001B18AB">
        <w:t xml:space="preserve"> først</w:t>
      </w:r>
      <w:r w:rsidR="00722908">
        <w:t xml:space="preserve">, som gav mening fordi man så kunne se det syge. </w:t>
      </w:r>
    </w:p>
    <w:p w14:paraId="1EF3990D" w14:textId="77777777" w:rsidR="001B18AB" w:rsidRDefault="00103675" w:rsidP="006C0BA6">
      <w:pPr>
        <w:pStyle w:val="Listeafsnit"/>
        <w:numPr>
          <w:ilvl w:val="0"/>
          <w:numId w:val="1"/>
        </w:numPr>
        <w:spacing w:line="360" w:lineRule="auto"/>
      </w:pPr>
      <w:r>
        <w:t>Meget lærerigt, studenterunderviser var dygtige</w:t>
      </w:r>
      <w:r w:rsidR="00CD76EF">
        <w:t>, og man savnede ikke anden underviser</w:t>
      </w:r>
      <w:r>
        <w:t>.</w:t>
      </w:r>
    </w:p>
    <w:p w14:paraId="157A74D6" w14:textId="0022E45B" w:rsidR="00103675" w:rsidRDefault="001B18AB" w:rsidP="006C0BA6">
      <w:pPr>
        <w:pStyle w:val="Listeafsnit"/>
        <w:numPr>
          <w:ilvl w:val="0"/>
          <w:numId w:val="1"/>
        </w:numPr>
        <w:spacing w:line="360" w:lineRule="auto"/>
      </w:pPr>
      <w:r>
        <w:t>Tiden var passende</w:t>
      </w:r>
      <w:r w:rsidR="00103675">
        <w:t xml:space="preserve"> </w:t>
      </w:r>
    </w:p>
    <w:p w14:paraId="5347B9C7" w14:textId="77777777" w:rsidR="006C0BA6" w:rsidRDefault="007E2381" w:rsidP="006C0BA6">
      <w:pPr>
        <w:spacing w:line="360" w:lineRule="auto"/>
      </w:pPr>
      <w:r>
        <w:t>Pensum</w:t>
      </w:r>
    </w:p>
    <w:p w14:paraId="1947715D" w14:textId="18F5DEE4" w:rsidR="006C0BA6" w:rsidRDefault="007E2381" w:rsidP="006C0BA6">
      <w:pPr>
        <w:pStyle w:val="Listeafsnit"/>
        <w:numPr>
          <w:ilvl w:val="0"/>
          <w:numId w:val="1"/>
        </w:numPr>
        <w:spacing w:line="360" w:lineRule="auto"/>
      </w:pPr>
      <w:r>
        <w:t xml:space="preserve">Patologibogen fra FADL er </w:t>
      </w:r>
      <w:r w:rsidR="001B18AB">
        <w:t xml:space="preserve">ikke </w:t>
      </w:r>
      <w:r>
        <w:t xml:space="preserve">pensumdækkende </w:t>
      </w:r>
    </w:p>
    <w:p w14:paraId="677BA652" w14:textId="13B51B0D" w:rsidR="007E2381" w:rsidRDefault="007E2381" w:rsidP="006C0BA6">
      <w:pPr>
        <w:pStyle w:val="Listeafsnit"/>
        <w:numPr>
          <w:ilvl w:val="0"/>
          <w:numId w:val="1"/>
        </w:numPr>
        <w:spacing w:line="360" w:lineRule="auto"/>
      </w:pPr>
      <w:r>
        <w:t>Forelæseren bruger selv den engelske version.</w:t>
      </w:r>
      <w:r w:rsidR="001B18AB">
        <w:t xml:space="preserve"> Begge bøger bør være anbefalet litteratur. Den engelske er bedre end den danske</w:t>
      </w:r>
      <w:r>
        <w:t xml:space="preserve"> </w:t>
      </w:r>
    </w:p>
    <w:p w14:paraId="54557DCF" w14:textId="6F6A2FF4" w:rsidR="006C0BA6" w:rsidRDefault="006C0BA6" w:rsidP="006C0BA6">
      <w:pPr>
        <w:spacing w:line="360" w:lineRule="auto"/>
      </w:pPr>
      <w:r>
        <w:t xml:space="preserve">Klinik </w:t>
      </w:r>
    </w:p>
    <w:p w14:paraId="47F6A356" w14:textId="4EBC158C" w:rsidR="006C0BA6" w:rsidRDefault="006C0BA6" w:rsidP="006C0BA6">
      <w:pPr>
        <w:pStyle w:val="Listeafsnit"/>
        <w:numPr>
          <w:ilvl w:val="0"/>
          <w:numId w:val="1"/>
        </w:numPr>
        <w:spacing w:line="360" w:lineRule="auto"/>
      </w:pPr>
      <w:r>
        <w:t xml:space="preserve">KØ3 </w:t>
      </w:r>
    </w:p>
    <w:p w14:paraId="7DB0766A" w14:textId="77777777" w:rsidR="006C0BA6" w:rsidRDefault="006C0BA6" w:rsidP="006C0BA6">
      <w:pPr>
        <w:pStyle w:val="Listeafsnit"/>
        <w:numPr>
          <w:ilvl w:val="1"/>
          <w:numId w:val="1"/>
        </w:numPr>
        <w:spacing w:line="360" w:lineRule="auto"/>
      </w:pPr>
      <w:r>
        <w:t xml:space="preserve">Lidt anderledes i forhold til det man plejer </w:t>
      </w:r>
    </w:p>
    <w:p w14:paraId="3D98068E" w14:textId="3B26D9B8" w:rsidR="006C0BA6" w:rsidRDefault="006C0BA6" w:rsidP="001B18AB">
      <w:pPr>
        <w:pStyle w:val="Listeafsnit"/>
        <w:numPr>
          <w:ilvl w:val="1"/>
          <w:numId w:val="1"/>
        </w:numPr>
        <w:spacing w:line="360" w:lineRule="auto"/>
      </w:pPr>
      <w:r>
        <w:t>Man havde</w:t>
      </w:r>
      <w:r w:rsidR="001B18AB">
        <w:t xml:space="preserve"> gode undervisere som delte ud af deres</w:t>
      </w:r>
      <w:r>
        <w:t xml:space="preserve"> erfarin</w:t>
      </w:r>
      <w:r w:rsidR="001B18AB">
        <w:t>g med følsomme/svære situationer</w:t>
      </w:r>
      <w:r>
        <w:t xml:space="preserve"> </w:t>
      </w:r>
    </w:p>
    <w:p w14:paraId="1685284D" w14:textId="364391C5" w:rsidR="00103675" w:rsidRDefault="006C0BA6" w:rsidP="006C0BA6">
      <w:pPr>
        <w:pStyle w:val="Listeafsnit"/>
        <w:numPr>
          <w:ilvl w:val="0"/>
          <w:numId w:val="1"/>
        </w:numPr>
        <w:spacing w:line="360" w:lineRule="auto"/>
      </w:pPr>
      <w:r>
        <w:t xml:space="preserve">KO2 </w:t>
      </w:r>
    </w:p>
    <w:p w14:paraId="0305C3DA" w14:textId="55DE8DED" w:rsidR="00103675" w:rsidRDefault="00103675" w:rsidP="006C0BA6">
      <w:pPr>
        <w:pStyle w:val="Listeafsnit"/>
        <w:numPr>
          <w:ilvl w:val="1"/>
          <w:numId w:val="1"/>
        </w:numPr>
        <w:spacing w:line="360" w:lineRule="auto"/>
      </w:pPr>
      <w:r>
        <w:t xml:space="preserve">God dynamik med patienten </w:t>
      </w:r>
    </w:p>
    <w:p w14:paraId="4BF772C4" w14:textId="5D6D4F77" w:rsidR="00103675" w:rsidRDefault="00103675" w:rsidP="007E2381">
      <w:pPr>
        <w:pStyle w:val="Listeafsnit"/>
        <w:numPr>
          <w:ilvl w:val="1"/>
          <w:numId w:val="1"/>
        </w:numPr>
        <w:spacing w:line="360" w:lineRule="auto"/>
      </w:pPr>
      <w:r>
        <w:t xml:space="preserve">Man var ikke iklædt uniform - skabte en god dynamik </w:t>
      </w:r>
    </w:p>
    <w:p w14:paraId="69A41844" w14:textId="70EE7AF6" w:rsidR="00BB715B" w:rsidRDefault="00BB715B" w:rsidP="007E2381">
      <w:pPr>
        <w:pStyle w:val="Listeafsnit"/>
        <w:numPr>
          <w:ilvl w:val="1"/>
          <w:numId w:val="1"/>
        </w:numPr>
        <w:spacing w:line="360" w:lineRule="auto"/>
      </w:pPr>
      <w:r>
        <w:t>Fedt at snakke med en patient!</w:t>
      </w:r>
      <w:r w:rsidR="001B18AB">
        <w:t xml:space="preserve"> Frem for forrige år hvor man arbejde med en journal i stedet</w:t>
      </w:r>
      <w:r>
        <w:t xml:space="preserve"> </w:t>
      </w:r>
    </w:p>
    <w:p w14:paraId="022FBFE5" w14:textId="25BA447C" w:rsidR="00103675" w:rsidRDefault="00103675" w:rsidP="007E2381">
      <w:pPr>
        <w:pStyle w:val="Listeafsnit"/>
        <w:numPr>
          <w:ilvl w:val="0"/>
          <w:numId w:val="1"/>
        </w:numPr>
        <w:spacing w:line="360" w:lineRule="auto"/>
      </w:pPr>
      <w:r>
        <w:t xml:space="preserve">Medis workshop </w:t>
      </w:r>
    </w:p>
    <w:p w14:paraId="17518725" w14:textId="1597F0D1" w:rsidR="00C11F68" w:rsidRDefault="00C11F68" w:rsidP="007E2381">
      <w:pPr>
        <w:pStyle w:val="Listeafsnit"/>
        <w:numPr>
          <w:ilvl w:val="1"/>
          <w:numId w:val="1"/>
        </w:numPr>
        <w:spacing w:line="360" w:lineRule="auto"/>
      </w:pPr>
      <w:r>
        <w:t>God forelæsning med Svend</w:t>
      </w:r>
    </w:p>
    <w:p w14:paraId="7C3F3437" w14:textId="7BF30782" w:rsidR="00103675" w:rsidRDefault="00103675" w:rsidP="007E2381">
      <w:pPr>
        <w:pStyle w:val="Listeafsnit"/>
        <w:numPr>
          <w:ilvl w:val="1"/>
          <w:numId w:val="1"/>
        </w:numPr>
        <w:spacing w:line="360" w:lineRule="auto"/>
      </w:pPr>
      <w:r>
        <w:t>Var svært at se formålet med det</w:t>
      </w:r>
      <w:r w:rsidR="00000B1E">
        <w:t>, i forhold til Medicinerne ikke har denne undervisning</w:t>
      </w:r>
      <w:r>
        <w:t xml:space="preserve">. </w:t>
      </w:r>
    </w:p>
    <w:p w14:paraId="6BBD0283" w14:textId="301E51A0" w:rsidR="00103675" w:rsidRDefault="00103675" w:rsidP="007E2381">
      <w:pPr>
        <w:pStyle w:val="Listeafsnit"/>
        <w:numPr>
          <w:ilvl w:val="1"/>
          <w:numId w:val="1"/>
        </w:numPr>
        <w:spacing w:line="360" w:lineRule="auto"/>
      </w:pPr>
      <w:r>
        <w:t xml:space="preserve">Spændende og læringsfuldt. </w:t>
      </w:r>
    </w:p>
    <w:p w14:paraId="72DF8B0C" w14:textId="42583695" w:rsidR="00103675" w:rsidRDefault="00103675" w:rsidP="007E2381">
      <w:pPr>
        <w:pStyle w:val="Listeafsnit"/>
        <w:numPr>
          <w:ilvl w:val="1"/>
          <w:numId w:val="1"/>
        </w:numPr>
        <w:spacing w:line="360" w:lineRule="auto"/>
      </w:pPr>
      <w:r>
        <w:t xml:space="preserve">Svært at </w:t>
      </w:r>
      <w:r w:rsidR="00BB715B">
        <w:t xml:space="preserve">se hvordan det er relevant for </w:t>
      </w:r>
      <w:r>
        <w:t xml:space="preserve">eksamen. </w:t>
      </w:r>
    </w:p>
    <w:p w14:paraId="00E177B0" w14:textId="77777777" w:rsidR="00103675" w:rsidRDefault="00103675" w:rsidP="007E2381">
      <w:pPr>
        <w:pStyle w:val="Listeafsnit"/>
        <w:numPr>
          <w:ilvl w:val="1"/>
          <w:numId w:val="1"/>
        </w:numPr>
        <w:spacing w:line="360" w:lineRule="auto"/>
      </w:pPr>
      <w:r>
        <w:t>Opgaveregning, havde man meget god tid til, måske cutte det lidt ned.</w:t>
      </w:r>
    </w:p>
    <w:p w14:paraId="59E094DF" w14:textId="7D4E50B0" w:rsidR="00103675" w:rsidRDefault="00000B1E" w:rsidP="007E2381">
      <w:pPr>
        <w:pStyle w:val="Listeafsnit"/>
        <w:numPr>
          <w:ilvl w:val="1"/>
          <w:numId w:val="1"/>
        </w:numPr>
        <w:spacing w:line="360" w:lineRule="auto"/>
      </w:pPr>
      <w:r>
        <w:t>Bedre at vi</w:t>
      </w:r>
      <w:r w:rsidR="00103675">
        <w:t>de hvem der skulle fremlægge</w:t>
      </w:r>
      <w:r>
        <w:t xml:space="preserve">, frem for </w:t>
      </w:r>
      <w:r w:rsidR="00954B4F">
        <w:t>i sidste øjeblik</w:t>
      </w:r>
      <w:r w:rsidR="00103675">
        <w:t xml:space="preserve">. </w:t>
      </w:r>
    </w:p>
    <w:p w14:paraId="2865B9B0" w14:textId="77777777" w:rsidR="006C0038" w:rsidRDefault="006C0038" w:rsidP="007E2381">
      <w:pPr>
        <w:pStyle w:val="Listeafsnit"/>
        <w:numPr>
          <w:ilvl w:val="0"/>
          <w:numId w:val="1"/>
        </w:numPr>
        <w:spacing w:line="360" w:lineRule="auto"/>
      </w:pPr>
      <w:r>
        <w:t xml:space="preserve">Medis klinisk workshop </w:t>
      </w:r>
    </w:p>
    <w:p w14:paraId="4B90E932" w14:textId="114EF703" w:rsidR="006C0038" w:rsidRDefault="006C0038" w:rsidP="007E2381">
      <w:pPr>
        <w:pStyle w:val="Listeafsnit"/>
        <w:numPr>
          <w:ilvl w:val="1"/>
          <w:numId w:val="1"/>
        </w:numPr>
        <w:spacing w:line="360" w:lineRule="auto"/>
      </w:pPr>
      <w:r>
        <w:t>Kunne ikke se sammenhængen</w:t>
      </w:r>
    </w:p>
    <w:p w14:paraId="33720F4F" w14:textId="13F914FA" w:rsidR="00954B4F" w:rsidRDefault="00954B4F" w:rsidP="007E2381">
      <w:pPr>
        <w:pStyle w:val="Listeafsnit"/>
        <w:numPr>
          <w:ilvl w:val="1"/>
          <w:numId w:val="1"/>
        </w:numPr>
        <w:spacing w:line="360" w:lineRule="auto"/>
      </w:pPr>
      <w:r>
        <w:t>Vinklen med en svær samtale med en kollega i stedet for en patient var</w:t>
      </w:r>
      <w:r w:rsidR="00616ADE">
        <w:t xml:space="preserve"> underlig</w:t>
      </w:r>
      <w:r w:rsidR="00540AAF">
        <w:t>/urelevant – måske ikke noget man behøver være klædt på til</w:t>
      </w:r>
    </w:p>
    <w:p w14:paraId="3910F08D" w14:textId="01AB1BA2" w:rsidR="00FE2847" w:rsidRDefault="00FE2847" w:rsidP="007E2381">
      <w:pPr>
        <w:pStyle w:val="Listeafsnit"/>
        <w:numPr>
          <w:ilvl w:val="1"/>
          <w:numId w:val="1"/>
        </w:numPr>
        <w:spacing w:line="360" w:lineRule="auto"/>
      </w:pPr>
      <w:r>
        <w:lastRenderedPageBreak/>
        <w:t>Underviseren var rigtig god</w:t>
      </w:r>
    </w:p>
    <w:p w14:paraId="7CBB7C2A" w14:textId="20C34249" w:rsidR="00103675" w:rsidRDefault="00103675" w:rsidP="007E2381">
      <w:pPr>
        <w:pStyle w:val="Listeafsnit"/>
        <w:spacing w:line="360" w:lineRule="auto"/>
      </w:pPr>
    </w:p>
    <w:p w14:paraId="068220C9" w14:textId="1D1975E4" w:rsidR="00103675" w:rsidRPr="006C0BA6" w:rsidRDefault="00103675" w:rsidP="007E2381">
      <w:pPr>
        <w:spacing w:line="360" w:lineRule="auto"/>
        <w:rPr>
          <w:b/>
          <w:bCs/>
        </w:rPr>
      </w:pPr>
      <w:r w:rsidRPr="006C0BA6">
        <w:rPr>
          <w:b/>
          <w:bCs/>
        </w:rPr>
        <w:t>Modul 4.4</w:t>
      </w:r>
      <w:r w:rsidR="006C0038" w:rsidRPr="006C0BA6">
        <w:rPr>
          <w:b/>
          <w:bCs/>
        </w:rPr>
        <w:t xml:space="preserve">: Projekt </w:t>
      </w:r>
    </w:p>
    <w:p w14:paraId="603D1BD3" w14:textId="0A7097BB" w:rsidR="006C0038" w:rsidRDefault="006C0038" w:rsidP="007E2381">
      <w:pPr>
        <w:pStyle w:val="Listeafsnit"/>
        <w:numPr>
          <w:ilvl w:val="0"/>
          <w:numId w:val="1"/>
        </w:numPr>
        <w:spacing w:line="360" w:lineRule="auto"/>
      </w:pPr>
      <w:r>
        <w:t>Introduktionsforelæsningen klædte en godt på</w:t>
      </w:r>
      <w:r w:rsidR="00BB715B">
        <w:t xml:space="preserve">. </w:t>
      </w:r>
    </w:p>
    <w:p w14:paraId="542AC36B" w14:textId="75F85E72" w:rsidR="00BB0708" w:rsidRDefault="00BB0708" w:rsidP="007E2381">
      <w:pPr>
        <w:pStyle w:val="Listeafsnit"/>
        <w:numPr>
          <w:ilvl w:val="0"/>
          <w:numId w:val="1"/>
        </w:numPr>
        <w:spacing w:line="360" w:lineRule="auto"/>
      </w:pPr>
      <w:r>
        <w:t>Flere forskellige projektforslag ville være bedre</w:t>
      </w:r>
    </w:p>
    <w:p w14:paraId="6A271A07" w14:textId="2CE9083D" w:rsidR="00FD0FED" w:rsidRDefault="007E2381" w:rsidP="00FD0FED">
      <w:pPr>
        <w:pStyle w:val="Listeafsnit"/>
        <w:numPr>
          <w:ilvl w:val="0"/>
          <w:numId w:val="1"/>
        </w:numPr>
        <w:spacing w:line="360" w:lineRule="auto"/>
      </w:pPr>
      <w:r>
        <w:t>Godt med laboratorieoversigt</w:t>
      </w:r>
      <w:r w:rsidR="00FD0FED">
        <w:t>.</w:t>
      </w:r>
    </w:p>
    <w:p w14:paraId="430FC15B" w14:textId="77777777" w:rsidR="006C0038" w:rsidRPr="006C0BA6" w:rsidRDefault="006C0038" w:rsidP="007E2381">
      <w:pPr>
        <w:pStyle w:val="Listeafsnit"/>
        <w:spacing w:line="360" w:lineRule="auto"/>
        <w:rPr>
          <w:b/>
          <w:bCs/>
        </w:rPr>
      </w:pPr>
    </w:p>
    <w:p w14:paraId="6D2C1166" w14:textId="5A06ED2A" w:rsidR="006C0038" w:rsidRDefault="006C0038" w:rsidP="007E2381">
      <w:pPr>
        <w:spacing w:line="360" w:lineRule="auto"/>
        <w:rPr>
          <w:b/>
          <w:bCs/>
        </w:rPr>
      </w:pPr>
      <w:r w:rsidRPr="006C0BA6">
        <w:rPr>
          <w:b/>
          <w:bCs/>
        </w:rPr>
        <w:t xml:space="preserve">Semesteret generelt </w:t>
      </w:r>
    </w:p>
    <w:p w14:paraId="6B3370FD" w14:textId="139C1E80" w:rsidR="00BB715B" w:rsidRPr="00FD0FED" w:rsidRDefault="00FD0FED" w:rsidP="00FD0FED">
      <w:pPr>
        <w:pStyle w:val="Listeafsnit"/>
        <w:numPr>
          <w:ilvl w:val="0"/>
          <w:numId w:val="1"/>
        </w:numPr>
        <w:spacing w:line="360" w:lineRule="auto"/>
      </w:pPr>
      <w:r w:rsidRPr="00FD0FED">
        <w:t xml:space="preserve">Dejligt med holdplaner i god tid (til alle de obligatoriske modul 4.3 elementer) </w:t>
      </w:r>
    </w:p>
    <w:p w14:paraId="7B31ADF6" w14:textId="77777777" w:rsidR="00FD0FED" w:rsidRDefault="00FD0FED" w:rsidP="00FD0FED">
      <w:pPr>
        <w:pStyle w:val="Listeafsnit"/>
        <w:numPr>
          <w:ilvl w:val="0"/>
          <w:numId w:val="1"/>
        </w:numPr>
        <w:spacing w:line="360" w:lineRule="auto"/>
      </w:pPr>
      <w:r>
        <w:t xml:space="preserve">Struktur i moodle, gør det nemmere at finde rundt i dokumenter osv. </w:t>
      </w:r>
    </w:p>
    <w:p w14:paraId="31EBDD34" w14:textId="37A9AF70" w:rsidR="004D107E" w:rsidRDefault="004D107E" w:rsidP="00FD0FED">
      <w:pPr>
        <w:pStyle w:val="Listeafsnit"/>
        <w:numPr>
          <w:ilvl w:val="0"/>
          <w:numId w:val="1"/>
        </w:numPr>
        <w:spacing w:line="360" w:lineRule="auto"/>
      </w:pPr>
      <w:r>
        <w:t>Det er svært at få adgang til skabe, da flere studerende (</w:t>
      </w:r>
      <w:r w:rsidR="008E1C7F">
        <w:t>f.eks.</w:t>
      </w:r>
      <w:r>
        <w:t xml:space="preserve"> fra andre </w:t>
      </w:r>
      <w:r w:rsidR="008E1C7F">
        <w:t>semester</w:t>
      </w:r>
      <w:r>
        <w:t xml:space="preserve">) har taget helt op til 3 skabe til deres personlige ting. Det er der slet ikke skabe nok til </w:t>
      </w:r>
      <w:r w:rsidR="00590814">
        <w:t>på Sund. Et nyt system, hvor man f</w:t>
      </w:r>
      <w:r w:rsidR="00D95DF3">
        <w:t>.</w:t>
      </w:r>
      <w:r w:rsidR="00590814">
        <w:t>eks</w:t>
      </w:r>
      <w:r w:rsidR="00D95DF3">
        <w:t>. får en nøgle udleveret ved at betale et depositu</w:t>
      </w:r>
      <w:r w:rsidR="008E1C7F">
        <w:t>m bør udtænkes</w:t>
      </w:r>
      <w:r w:rsidR="00590814">
        <w:t xml:space="preserve"> </w:t>
      </w:r>
    </w:p>
    <w:p w14:paraId="60EB6BC9" w14:textId="77777777" w:rsidR="006C0038" w:rsidRPr="00FD0FED" w:rsidRDefault="006C0038" w:rsidP="00FD0FED">
      <w:pPr>
        <w:spacing w:line="360" w:lineRule="auto"/>
        <w:ind w:left="360"/>
        <w:rPr>
          <w:b/>
          <w:bCs/>
        </w:rPr>
      </w:pPr>
    </w:p>
    <w:sectPr w:rsidR="006C0038" w:rsidRPr="00FD0FED" w:rsidSect="00841BE7">
      <w:pgSz w:w="11900" w:h="16840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F51116"/>
    <w:multiLevelType w:val="hybridMultilevel"/>
    <w:tmpl w:val="6B3409F2"/>
    <w:lvl w:ilvl="0" w:tplc="3D484F5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89722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cwNLAwNDGxNDExNzdQ0lEKTi0uzszPAykwrgUANyoL5ywAAAA="/>
  </w:docVars>
  <w:rsids>
    <w:rsidRoot w:val="00C162C1"/>
    <w:rsid w:val="00000B1E"/>
    <w:rsid w:val="00022CE7"/>
    <w:rsid w:val="0007465E"/>
    <w:rsid w:val="000A631A"/>
    <w:rsid w:val="000A72B3"/>
    <w:rsid w:val="000C478D"/>
    <w:rsid w:val="000E0021"/>
    <w:rsid w:val="00103675"/>
    <w:rsid w:val="001B18AB"/>
    <w:rsid w:val="001F0AF2"/>
    <w:rsid w:val="002B3CF4"/>
    <w:rsid w:val="003849E5"/>
    <w:rsid w:val="00463A80"/>
    <w:rsid w:val="00464788"/>
    <w:rsid w:val="004D107E"/>
    <w:rsid w:val="00540AAF"/>
    <w:rsid w:val="00583820"/>
    <w:rsid w:val="00590814"/>
    <w:rsid w:val="005A3F73"/>
    <w:rsid w:val="005D7DF1"/>
    <w:rsid w:val="00616ADE"/>
    <w:rsid w:val="006A06C0"/>
    <w:rsid w:val="006C0038"/>
    <w:rsid w:val="006C0BA6"/>
    <w:rsid w:val="006D36B5"/>
    <w:rsid w:val="00722908"/>
    <w:rsid w:val="0072302D"/>
    <w:rsid w:val="007258BB"/>
    <w:rsid w:val="00766031"/>
    <w:rsid w:val="007723B3"/>
    <w:rsid w:val="007E2381"/>
    <w:rsid w:val="007E7C22"/>
    <w:rsid w:val="0083309C"/>
    <w:rsid w:val="00841BE7"/>
    <w:rsid w:val="008C38C1"/>
    <w:rsid w:val="008E1C7F"/>
    <w:rsid w:val="00930E89"/>
    <w:rsid w:val="009339CA"/>
    <w:rsid w:val="0094510E"/>
    <w:rsid w:val="00947CE4"/>
    <w:rsid w:val="00954B4F"/>
    <w:rsid w:val="0097107A"/>
    <w:rsid w:val="00A030FC"/>
    <w:rsid w:val="00A732DA"/>
    <w:rsid w:val="00A960EA"/>
    <w:rsid w:val="00AF76F8"/>
    <w:rsid w:val="00B41615"/>
    <w:rsid w:val="00BB0708"/>
    <w:rsid w:val="00BB0ABE"/>
    <w:rsid w:val="00BB715B"/>
    <w:rsid w:val="00C07D40"/>
    <w:rsid w:val="00C11F68"/>
    <w:rsid w:val="00C162C1"/>
    <w:rsid w:val="00C53BA0"/>
    <w:rsid w:val="00C61C41"/>
    <w:rsid w:val="00CD76EF"/>
    <w:rsid w:val="00D62F99"/>
    <w:rsid w:val="00D95DF3"/>
    <w:rsid w:val="00E25D13"/>
    <w:rsid w:val="00F27367"/>
    <w:rsid w:val="00F45E5B"/>
    <w:rsid w:val="00FD0FED"/>
    <w:rsid w:val="00FE28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0E3359"/>
  <w14:defaultImageDpi w14:val="32767"/>
  <w15:chartTrackingRefBased/>
  <w15:docId w15:val="{8374E021-AE93-5049-A195-8C5513E2C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da-DK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83309C"/>
    <w:rPr>
      <w:rFonts w:ascii="Times New Roman" w:hAnsi="Times New Roman"/>
      <w:color w:val="000000" w:themeColor="text1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C162C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Overskrift2">
    <w:name w:val="heading 2"/>
    <w:basedOn w:val="Normal"/>
    <w:next w:val="Normal"/>
    <w:link w:val="Overskrift2Tegn"/>
    <w:uiPriority w:val="9"/>
    <w:semiHidden/>
    <w:unhideWhenUsed/>
    <w:qFormat/>
    <w:rsid w:val="00C162C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verskrift3">
    <w:name w:val="heading 3"/>
    <w:basedOn w:val="Normal"/>
    <w:next w:val="Normal"/>
    <w:link w:val="Overskrift3Tegn"/>
    <w:uiPriority w:val="9"/>
    <w:semiHidden/>
    <w:unhideWhenUsed/>
    <w:qFormat/>
    <w:rsid w:val="00C162C1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paragraph" w:styleId="Overskrift4">
    <w:name w:val="heading 4"/>
    <w:basedOn w:val="Normal"/>
    <w:next w:val="Normal"/>
    <w:link w:val="Overskrift4Tegn"/>
    <w:uiPriority w:val="9"/>
    <w:semiHidden/>
    <w:unhideWhenUsed/>
    <w:qFormat/>
    <w:rsid w:val="00C162C1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paragraph" w:styleId="Overskrift5">
    <w:name w:val="heading 5"/>
    <w:basedOn w:val="Normal"/>
    <w:next w:val="Normal"/>
    <w:link w:val="Overskrift5Tegn"/>
    <w:uiPriority w:val="9"/>
    <w:semiHidden/>
    <w:unhideWhenUsed/>
    <w:qFormat/>
    <w:rsid w:val="00C162C1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2F5496" w:themeColor="accent1" w:themeShade="BF"/>
    </w:rPr>
  </w:style>
  <w:style w:type="paragraph" w:styleId="Overskrift6">
    <w:name w:val="heading 6"/>
    <w:basedOn w:val="Normal"/>
    <w:next w:val="Normal"/>
    <w:link w:val="Overskrift6Tegn"/>
    <w:uiPriority w:val="9"/>
    <w:semiHidden/>
    <w:unhideWhenUsed/>
    <w:qFormat/>
    <w:rsid w:val="00C162C1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Overskrift7">
    <w:name w:val="heading 7"/>
    <w:basedOn w:val="Normal"/>
    <w:next w:val="Normal"/>
    <w:link w:val="Overskrift7Tegn"/>
    <w:uiPriority w:val="9"/>
    <w:semiHidden/>
    <w:unhideWhenUsed/>
    <w:qFormat/>
    <w:rsid w:val="00C162C1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Overskrift8">
    <w:name w:val="heading 8"/>
    <w:basedOn w:val="Normal"/>
    <w:next w:val="Normal"/>
    <w:link w:val="Overskrift8Tegn"/>
    <w:uiPriority w:val="9"/>
    <w:semiHidden/>
    <w:unhideWhenUsed/>
    <w:qFormat/>
    <w:rsid w:val="00C162C1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Overskrift9">
    <w:name w:val="heading 9"/>
    <w:basedOn w:val="Normal"/>
    <w:next w:val="Normal"/>
    <w:link w:val="Overskrift9Tegn"/>
    <w:uiPriority w:val="9"/>
    <w:semiHidden/>
    <w:unhideWhenUsed/>
    <w:qFormat/>
    <w:rsid w:val="00C162C1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Overskrift1Tegn">
    <w:name w:val="Overskrift 1 Tegn"/>
    <w:basedOn w:val="Standardskrifttypeiafsnit"/>
    <w:link w:val="Overskrift1"/>
    <w:uiPriority w:val="9"/>
    <w:rsid w:val="00C162C1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Overskrift2Tegn">
    <w:name w:val="Overskrift 2 Tegn"/>
    <w:basedOn w:val="Standardskrifttypeiafsnit"/>
    <w:link w:val="Overskrift2"/>
    <w:uiPriority w:val="9"/>
    <w:semiHidden/>
    <w:rsid w:val="00C162C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Overskrift3Tegn">
    <w:name w:val="Overskrift 3 Tegn"/>
    <w:basedOn w:val="Standardskrifttypeiafsnit"/>
    <w:link w:val="Overskrift3"/>
    <w:uiPriority w:val="9"/>
    <w:semiHidden/>
    <w:rsid w:val="00C162C1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Overskrift4Tegn">
    <w:name w:val="Overskrift 4 Tegn"/>
    <w:basedOn w:val="Standardskrifttypeiafsnit"/>
    <w:link w:val="Overskrift4"/>
    <w:uiPriority w:val="9"/>
    <w:semiHidden/>
    <w:rsid w:val="00C162C1"/>
    <w:rPr>
      <w:rFonts w:eastAsiaTheme="majorEastAsia" w:cstheme="majorBidi"/>
      <w:i/>
      <w:iCs/>
      <w:color w:val="2F5496" w:themeColor="accent1" w:themeShade="BF"/>
    </w:rPr>
  </w:style>
  <w:style w:type="character" w:customStyle="1" w:styleId="Overskrift5Tegn">
    <w:name w:val="Overskrift 5 Tegn"/>
    <w:basedOn w:val="Standardskrifttypeiafsnit"/>
    <w:link w:val="Overskrift5"/>
    <w:uiPriority w:val="9"/>
    <w:semiHidden/>
    <w:rsid w:val="00C162C1"/>
    <w:rPr>
      <w:rFonts w:eastAsiaTheme="majorEastAsia" w:cstheme="majorBidi"/>
      <w:color w:val="2F5496" w:themeColor="accent1" w:themeShade="BF"/>
    </w:rPr>
  </w:style>
  <w:style w:type="character" w:customStyle="1" w:styleId="Overskrift6Tegn">
    <w:name w:val="Overskrift 6 Tegn"/>
    <w:basedOn w:val="Standardskrifttypeiafsnit"/>
    <w:link w:val="Overskrift6"/>
    <w:uiPriority w:val="9"/>
    <w:semiHidden/>
    <w:rsid w:val="00C162C1"/>
    <w:rPr>
      <w:rFonts w:eastAsiaTheme="majorEastAsia" w:cstheme="majorBidi"/>
      <w:i/>
      <w:iCs/>
      <w:color w:val="595959" w:themeColor="text1" w:themeTint="A6"/>
    </w:rPr>
  </w:style>
  <w:style w:type="character" w:customStyle="1" w:styleId="Overskrift7Tegn">
    <w:name w:val="Overskrift 7 Tegn"/>
    <w:basedOn w:val="Standardskrifttypeiafsnit"/>
    <w:link w:val="Overskrift7"/>
    <w:uiPriority w:val="9"/>
    <w:semiHidden/>
    <w:rsid w:val="00C162C1"/>
    <w:rPr>
      <w:rFonts w:eastAsiaTheme="majorEastAsia" w:cstheme="majorBidi"/>
      <w:color w:val="595959" w:themeColor="text1" w:themeTint="A6"/>
    </w:rPr>
  </w:style>
  <w:style w:type="character" w:customStyle="1" w:styleId="Overskrift8Tegn">
    <w:name w:val="Overskrift 8 Tegn"/>
    <w:basedOn w:val="Standardskrifttypeiafsnit"/>
    <w:link w:val="Overskrift8"/>
    <w:uiPriority w:val="9"/>
    <w:semiHidden/>
    <w:rsid w:val="00C162C1"/>
    <w:rPr>
      <w:rFonts w:eastAsiaTheme="majorEastAsia" w:cstheme="majorBidi"/>
      <w:i/>
      <w:iCs/>
      <w:color w:val="272727" w:themeColor="text1" w:themeTint="D8"/>
    </w:rPr>
  </w:style>
  <w:style w:type="character" w:customStyle="1" w:styleId="Overskrift9Tegn">
    <w:name w:val="Overskrift 9 Tegn"/>
    <w:basedOn w:val="Standardskrifttypeiafsnit"/>
    <w:link w:val="Overskrift9"/>
    <w:uiPriority w:val="9"/>
    <w:semiHidden/>
    <w:rsid w:val="00C162C1"/>
    <w:rPr>
      <w:rFonts w:eastAsiaTheme="majorEastAsia" w:cstheme="majorBidi"/>
      <w:color w:val="272727" w:themeColor="text1" w:themeTint="D8"/>
    </w:rPr>
  </w:style>
  <w:style w:type="paragraph" w:styleId="Titel">
    <w:name w:val="Title"/>
    <w:basedOn w:val="Normal"/>
    <w:next w:val="Normal"/>
    <w:link w:val="TitelTegn"/>
    <w:uiPriority w:val="10"/>
    <w:qFormat/>
    <w:rsid w:val="00C162C1"/>
    <w:pPr>
      <w:spacing w:after="80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elTegn">
    <w:name w:val="Titel Tegn"/>
    <w:basedOn w:val="Standardskrifttypeiafsnit"/>
    <w:link w:val="Titel"/>
    <w:uiPriority w:val="10"/>
    <w:rsid w:val="00C162C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dertitel">
    <w:name w:val="Subtitle"/>
    <w:basedOn w:val="Normal"/>
    <w:next w:val="Normal"/>
    <w:link w:val="UndertitelTegn"/>
    <w:uiPriority w:val="11"/>
    <w:qFormat/>
    <w:rsid w:val="00C162C1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UndertitelTegn">
    <w:name w:val="Undertitel Tegn"/>
    <w:basedOn w:val="Standardskrifttypeiafsnit"/>
    <w:link w:val="Undertitel"/>
    <w:uiPriority w:val="11"/>
    <w:rsid w:val="00C162C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t">
    <w:name w:val="Quote"/>
    <w:basedOn w:val="Normal"/>
    <w:next w:val="Normal"/>
    <w:link w:val="CitatTegn"/>
    <w:uiPriority w:val="29"/>
    <w:qFormat/>
    <w:rsid w:val="00C162C1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CitatTegn">
    <w:name w:val="Citat Tegn"/>
    <w:basedOn w:val="Standardskrifttypeiafsnit"/>
    <w:link w:val="Citat"/>
    <w:uiPriority w:val="29"/>
    <w:rsid w:val="00C162C1"/>
    <w:rPr>
      <w:rFonts w:ascii="Times New Roman" w:hAnsi="Times New Roman"/>
      <w:i/>
      <w:iCs/>
      <w:color w:val="404040" w:themeColor="text1" w:themeTint="BF"/>
    </w:rPr>
  </w:style>
  <w:style w:type="paragraph" w:styleId="Listeafsnit">
    <w:name w:val="List Paragraph"/>
    <w:basedOn w:val="Normal"/>
    <w:uiPriority w:val="34"/>
    <w:qFormat/>
    <w:rsid w:val="00C162C1"/>
    <w:pPr>
      <w:ind w:left="720"/>
      <w:contextualSpacing/>
    </w:pPr>
  </w:style>
  <w:style w:type="character" w:styleId="Kraftigfremhvning">
    <w:name w:val="Intense Emphasis"/>
    <w:basedOn w:val="Standardskrifttypeiafsnit"/>
    <w:uiPriority w:val="21"/>
    <w:qFormat/>
    <w:rsid w:val="00C162C1"/>
    <w:rPr>
      <w:i/>
      <w:iCs/>
      <w:color w:val="2F5496" w:themeColor="accent1" w:themeShade="BF"/>
    </w:rPr>
  </w:style>
  <w:style w:type="paragraph" w:styleId="Strktcitat">
    <w:name w:val="Intense Quote"/>
    <w:basedOn w:val="Normal"/>
    <w:next w:val="Normal"/>
    <w:link w:val="StrktcitatTegn"/>
    <w:uiPriority w:val="30"/>
    <w:qFormat/>
    <w:rsid w:val="00C162C1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StrktcitatTegn">
    <w:name w:val="Stærkt citat Tegn"/>
    <w:basedOn w:val="Standardskrifttypeiafsnit"/>
    <w:link w:val="Strktcitat"/>
    <w:uiPriority w:val="30"/>
    <w:rsid w:val="00C162C1"/>
    <w:rPr>
      <w:rFonts w:ascii="Times New Roman" w:hAnsi="Times New Roman"/>
      <w:i/>
      <w:iCs/>
      <w:color w:val="2F5496" w:themeColor="accent1" w:themeShade="BF"/>
    </w:rPr>
  </w:style>
  <w:style w:type="character" w:styleId="Kraftighenvisning">
    <w:name w:val="Intense Reference"/>
    <w:basedOn w:val="Standardskrifttypeiafsnit"/>
    <w:uiPriority w:val="32"/>
    <w:qFormat/>
    <w:rsid w:val="00C162C1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ontor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4</Pages>
  <Words>585</Words>
  <Characters>3570</Characters>
  <Application>Microsoft Office Word</Application>
  <DocSecurity>0</DocSecurity>
  <Lines>29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qra hussain</dc:creator>
  <cp:keywords/>
  <dc:description/>
  <cp:lastModifiedBy>Annette Burkhart Larsen</cp:lastModifiedBy>
  <cp:revision>19</cp:revision>
  <dcterms:created xsi:type="dcterms:W3CDTF">2024-04-17T07:38:00Z</dcterms:created>
  <dcterms:modified xsi:type="dcterms:W3CDTF">2024-04-17T10:51:00Z</dcterms:modified>
</cp:coreProperties>
</file>